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8727BB" w:rsidTr="004F6BFD">
        <w:tc>
          <w:tcPr>
            <w:tcW w:w="2254" w:type="dxa"/>
          </w:tcPr>
          <w:p w:rsidR="008727BB" w:rsidRDefault="008727BB" w:rsidP="004F6BFD">
            <w:r>
              <w:t>Inputs</w:t>
            </w:r>
          </w:p>
        </w:tc>
        <w:tc>
          <w:tcPr>
            <w:tcW w:w="2254" w:type="dxa"/>
          </w:tcPr>
          <w:p w:rsidR="008727BB" w:rsidRDefault="008727BB" w:rsidP="004F6BFD">
            <w:r>
              <w:t>Reason for the test</w:t>
            </w:r>
          </w:p>
        </w:tc>
        <w:tc>
          <w:tcPr>
            <w:tcW w:w="2254" w:type="dxa"/>
          </w:tcPr>
          <w:p w:rsidR="008727BB" w:rsidRDefault="008727BB" w:rsidP="004F6BFD">
            <w:r>
              <w:t>Expected result</w:t>
            </w:r>
          </w:p>
        </w:tc>
        <w:tc>
          <w:tcPr>
            <w:tcW w:w="2254" w:type="dxa"/>
          </w:tcPr>
          <w:p w:rsidR="008727BB" w:rsidRDefault="008727BB" w:rsidP="004F6BFD">
            <w:r>
              <w:t>Actual result</w:t>
            </w:r>
          </w:p>
        </w:tc>
      </w:tr>
      <w:tr w:rsidR="008727BB" w:rsidTr="004F6BFD">
        <w:tc>
          <w:tcPr>
            <w:tcW w:w="2254" w:type="dxa"/>
          </w:tcPr>
          <w:p w:rsidR="008727BB" w:rsidRDefault="00290A99" w:rsidP="004F6BFD">
            <w:r>
              <w:t>“</w:t>
            </w:r>
            <w:r w:rsidR="008B5EAE">
              <w:t>1</w:t>
            </w:r>
            <w:r>
              <w:t>”</w:t>
            </w:r>
          </w:p>
        </w:tc>
        <w:tc>
          <w:tcPr>
            <w:tcW w:w="2254" w:type="dxa"/>
          </w:tcPr>
          <w:p w:rsidR="008727BB" w:rsidRDefault="00290A99" w:rsidP="004F6BFD">
            <w:r>
              <w:t>This test is to make sure that the correct output message is displayed.</w:t>
            </w:r>
          </w:p>
        </w:tc>
        <w:tc>
          <w:tcPr>
            <w:tcW w:w="2254" w:type="dxa"/>
          </w:tcPr>
          <w:p w:rsidR="008727BB" w:rsidRDefault="00290A99" w:rsidP="004F6BFD">
            <w:r w:rsidRPr="00290A99">
              <w:t>bills must be paid</w:t>
            </w:r>
          </w:p>
        </w:tc>
        <w:tc>
          <w:tcPr>
            <w:tcW w:w="2254" w:type="dxa"/>
          </w:tcPr>
          <w:p w:rsidR="008727BB" w:rsidRDefault="00290A99" w:rsidP="004F6BFD">
            <w:r w:rsidRPr="00290A99">
              <w:t>bills must be paid</w:t>
            </w:r>
          </w:p>
        </w:tc>
      </w:tr>
      <w:tr w:rsidR="00290A99" w:rsidTr="004F6BFD">
        <w:tc>
          <w:tcPr>
            <w:tcW w:w="2254" w:type="dxa"/>
          </w:tcPr>
          <w:p w:rsidR="00290A99" w:rsidRDefault="00290A99" w:rsidP="00290A99">
            <w:r>
              <w:t>“</w:t>
            </w:r>
            <w:r w:rsidR="008B5EAE">
              <w:t>2</w:t>
            </w:r>
            <w:r>
              <w:t>”</w:t>
            </w:r>
          </w:p>
        </w:tc>
        <w:tc>
          <w:tcPr>
            <w:tcW w:w="2254" w:type="dxa"/>
          </w:tcPr>
          <w:p w:rsidR="00290A99" w:rsidRDefault="00290A99" w:rsidP="00290A99">
            <w:r>
              <w:t>This test is to make sure that the correct output message is displayed.</w:t>
            </w:r>
          </w:p>
        </w:tc>
        <w:tc>
          <w:tcPr>
            <w:tcW w:w="2254" w:type="dxa"/>
          </w:tcPr>
          <w:p w:rsidR="00290A99" w:rsidRDefault="00290A99" w:rsidP="00290A99">
            <w:r w:rsidRPr="00290A99">
              <w:t>circulars should be thrown away</w:t>
            </w:r>
          </w:p>
        </w:tc>
        <w:tc>
          <w:tcPr>
            <w:tcW w:w="2254" w:type="dxa"/>
          </w:tcPr>
          <w:p w:rsidR="00290A99" w:rsidRDefault="00290A99" w:rsidP="00290A99">
            <w:r w:rsidRPr="00290A99">
              <w:t>circulars should be thrown away</w:t>
            </w:r>
          </w:p>
        </w:tc>
      </w:tr>
      <w:tr w:rsidR="00290A99" w:rsidTr="004F6BFD">
        <w:tc>
          <w:tcPr>
            <w:tcW w:w="2254" w:type="dxa"/>
          </w:tcPr>
          <w:p w:rsidR="00290A99" w:rsidRDefault="00290A99" w:rsidP="00290A99">
            <w:r>
              <w:t>“</w:t>
            </w:r>
            <w:r w:rsidR="008B5EAE">
              <w:t>3</w:t>
            </w:r>
            <w:r>
              <w:t>”</w:t>
            </w:r>
          </w:p>
        </w:tc>
        <w:tc>
          <w:tcPr>
            <w:tcW w:w="2254" w:type="dxa"/>
          </w:tcPr>
          <w:p w:rsidR="00290A99" w:rsidRDefault="00290A99" w:rsidP="00290A99">
            <w:r>
              <w:t>This test is to make sure that the correct output message is displayed.</w:t>
            </w:r>
          </w:p>
        </w:tc>
        <w:tc>
          <w:tcPr>
            <w:tcW w:w="2254" w:type="dxa"/>
          </w:tcPr>
          <w:p w:rsidR="00290A99" w:rsidRDefault="00290A99" w:rsidP="00290A99">
            <w:r w:rsidRPr="00290A99">
              <w:t>postcards should be put on the wall</w:t>
            </w:r>
          </w:p>
        </w:tc>
        <w:tc>
          <w:tcPr>
            <w:tcW w:w="2254" w:type="dxa"/>
          </w:tcPr>
          <w:p w:rsidR="00290A99" w:rsidRDefault="00290A99" w:rsidP="00290A99">
            <w:r w:rsidRPr="00290A99">
              <w:t>postcards should be put on the wall</w:t>
            </w:r>
          </w:p>
        </w:tc>
      </w:tr>
      <w:tr w:rsidR="00290A99" w:rsidTr="004F6BFD">
        <w:tc>
          <w:tcPr>
            <w:tcW w:w="2254" w:type="dxa"/>
          </w:tcPr>
          <w:p w:rsidR="00290A99" w:rsidRDefault="00290A99" w:rsidP="00290A99">
            <w:r>
              <w:t>“</w:t>
            </w:r>
            <w:r w:rsidR="008B5EAE">
              <w:t>4</w:t>
            </w:r>
            <w:r>
              <w:t>”</w:t>
            </w:r>
          </w:p>
        </w:tc>
        <w:tc>
          <w:tcPr>
            <w:tcW w:w="2254" w:type="dxa"/>
          </w:tcPr>
          <w:p w:rsidR="00290A99" w:rsidRDefault="00290A99" w:rsidP="00290A99">
            <w:r>
              <w:t>This test is to make sure that the correct output message is displayed.</w:t>
            </w:r>
          </w:p>
        </w:tc>
        <w:tc>
          <w:tcPr>
            <w:tcW w:w="2254" w:type="dxa"/>
          </w:tcPr>
          <w:p w:rsidR="00290A99" w:rsidRDefault="00290A99" w:rsidP="00290A99">
            <w:r w:rsidRPr="00290A99">
              <w:t>personal letters should be read and have replies written for them</w:t>
            </w:r>
          </w:p>
        </w:tc>
        <w:tc>
          <w:tcPr>
            <w:tcW w:w="2254" w:type="dxa"/>
          </w:tcPr>
          <w:p w:rsidR="00290A99" w:rsidRDefault="00290A99" w:rsidP="00290A99">
            <w:r w:rsidRPr="00290A99">
              <w:t>personal letters should be read and have replies written for them</w:t>
            </w:r>
          </w:p>
        </w:tc>
      </w:tr>
    </w:tbl>
    <w:p w:rsidR="001F670C" w:rsidRDefault="001F670C">
      <w:bookmarkStart w:id="0" w:name="_GoBack"/>
      <w:bookmarkEnd w:id="0"/>
    </w:p>
    <w:sectPr w:rsidR="001F67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NjKyNDA1Mzc1NjVT0lEKTi0uzszPAykwqgUA+ENRTCwAAAA="/>
  </w:docVars>
  <w:rsids>
    <w:rsidRoot w:val="0051604A"/>
    <w:rsid w:val="001F670C"/>
    <w:rsid w:val="00290A99"/>
    <w:rsid w:val="00340F52"/>
    <w:rsid w:val="0051604A"/>
    <w:rsid w:val="005A0791"/>
    <w:rsid w:val="008727BB"/>
    <w:rsid w:val="008B5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53D59"/>
  <w15:chartTrackingRefBased/>
  <w15:docId w15:val="{AACD2AF0-ADD2-474C-AA7E-8C7469AA9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27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27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jinks</dc:creator>
  <cp:keywords/>
  <dc:description/>
  <cp:lastModifiedBy>Samed Guzel</cp:lastModifiedBy>
  <cp:revision>5</cp:revision>
  <dcterms:created xsi:type="dcterms:W3CDTF">2016-11-13T17:38:00Z</dcterms:created>
  <dcterms:modified xsi:type="dcterms:W3CDTF">2018-01-14T07:23:00Z</dcterms:modified>
</cp:coreProperties>
</file>